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7B7D5" w14:textId="77777777" w:rsidR="00050BA9" w:rsidRDefault="00050BA9" w:rsidP="00050BA9">
      <w:pPr>
        <w:contextualSpacing/>
        <w:jc w:val="center"/>
        <w:rPr>
          <w:b/>
        </w:rPr>
      </w:pPr>
    </w:p>
    <w:p w14:paraId="709700CC" w14:textId="77777777" w:rsidR="00D934B3" w:rsidRPr="00D72C06" w:rsidRDefault="00050BA9" w:rsidP="00F86961">
      <w:pPr>
        <w:contextualSpacing/>
        <w:jc w:val="center"/>
        <w:rPr>
          <w:rFonts w:asciiTheme="majorHAnsi" w:hAnsiTheme="majorHAnsi" w:cs="Arial"/>
          <w:b/>
          <w:sz w:val="24"/>
          <w:szCs w:val="24"/>
        </w:rPr>
      </w:pPr>
      <w:r w:rsidRPr="00113F40">
        <w:rPr>
          <w:rFonts w:cs="Arial"/>
          <w:caps/>
          <w:noProof/>
          <w:sz w:val="21"/>
          <w:szCs w:val="21"/>
        </w:rPr>
        <w:drawing>
          <wp:inline distT="0" distB="0" distL="0" distR="0" wp14:anchorId="4D7B4614" wp14:editId="012A1227">
            <wp:extent cx="1609725" cy="1200697"/>
            <wp:effectExtent l="0" t="0" r="0" b="0"/>
            <wp:docPr id="1" name="Picture 1" descr="PC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44" t="10989" r="23122" b="20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652" cy="12073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 w:rsidRPr="00D72C06">
        <w:rPr>
          <w:rFonts w:asciiTheme="majorHAnsi" w:hAnsiTheme="majorHAnsi"/>
          <w:b/>
          <w:sz w:val="24"/>
          <w:szCs w:val="24"/>
        </w:rPr>
        <w:t>PASADENA AREA COMMUNITY COLLEGE DISTRICT</w:t>
      </w:r>
    </w:p>
    <w:p w14:paraId="74556FB2" w14:textId="091D51C7" w:rsidR="00050BA9" w:rsidRPr="00D72C06" w:rsidRDefault="00050BA9" w:rsidP="00F86961">
      <w:pPr>
        <w:contextualSpacing/>
        <w:jc w:val="center"/>
        <w:rPr>
          <w:rFonts w:asciiTheme="majorHAnsi" w:hAnsiTheme="majorHAnsi" w:cs="Arial"/>
          <w:b/>
          <w:sz w:val="24"/>
          <w:szCs w:val="24"/>
        </w:rPr>
      </w:pPr>
      <w:r w:rsidRPr="00D72C06">
        <w:rPr>
          <w:rFonts w:asciiTheme="majorHAnsi" w:hAnsiTheme="majorHAnsi"/>
          <w:b/>
          <w:sz w:val="24"/>
          <w:szCs w:val="24"/>
        </w:rPr>
        <w:t>President’s Asian American and Pacific Islander Advisory Committee</w:t>
      </w:r>
    </w:p>
    <w:p w14:paraId="0CAAF6A7" w14:textId="77777777" w:rsidR="00050BA9" w:rsidRPr="00D72C06" w:rsidRDefault="00050BA9" w:rsidP="00F86961">
      <w:pPr>
        <w:jc w:val="center"/>
        <w:rPr>
          <w:rFonts w:ascii="Calibri Light" w:hAnsi="Calibri Light"/>
          <w:b/>
          <w:sz w:val="24"/>
          <w:szCs w:val="24"/>
        </w:rPr>
      </w:pPr>
    </w:p>
    <w:p w14:paraId="15C5293B" w14:textId="1AFCAB7F" w:rsidR="00050BA9" w:rsidRPr="00D72C06" w:rsidRDefault="000010C6" w:rsidP="00F86961">
      <w:pPr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December</w:t>
      </w:r>
      <w:r w:rsidR="00B53839">
        <w:rPr>
          <w:rFonts w:ascii="Calibri Light" w:hAnsi="Calibri Light"/>
          <w:b/>
          <w:sz w:val="24"/>
          <w:szCs w:val="24"/>
        </w:rPr>
        <w:t xml:space="preserve"> 12, 2020</w:t>
      </w:r>
    </w:p>
    <w:p w14:paraId="47CB77A0" w14:textId="46E6A6DF" w:rsidR="00050BA9" w:rsidRPr="00D72C06" w:rsidRDefault="00B53839" w:rsidP="00F86961">
      <w:pPr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9:3</w:t>
      </w:r>
      <w:r w:rsidR="00050BA9" w:rsidRPr="00D72C06">
        <w:rPr>
          <w:rFonts w:ascii="Calibri Light" w:hAnsi="Calibri Light"/>
          <w:b/>
          <w:sz w:val="24"/>
          <w:szCs w:val="24"/>
        </w:rPr>
        <w:t>0 a.m. - 11:00 a.m.</w:t>
      </w:r>
    </w:p>
    <w:p w14:paraId="63B921FE" w14:textId="5B9F2BCE" w:rsidR="00050BA9" w:rsidRPr="00D72C06" w:rsidRDefault="00B53839" w:rsidP="00F86961">
      <w:pPr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Via Zoom</w:t>
      </w:r>
    </w:p>
    <w:p w14:paraId="505A0A8E" w14:textId="77777777" w:rsidR="00050BA9" w:rsidRPr="00D72C06" w:rsidRDefault="00050BA9" w:rsidP="00F86961">
      <w:pPr>
        <w:jc w:val="center"/>
        <w:rPr>
          <w:rFonts w:ascii="Calibri Light" w:hAnsi="Calibri Light"/>
          <w:sz w:val="24"/>
          <w:szCs w:val="24"/>
        </w:rPr>
      </w:pPr>
    </w:p>
    <w:p w14:paraId="2953B80A" w14:textId="77777777" w:rsidR="00050BA9" w:rsidRPr="00EF6F37" w:rsidRDefault="00050BA9" w:rsidP="00F86961">
      <w:pPr>
        <w:spacing w:line="360" w:lineRule="auto"/>
        <w:jc w:val="center"/>
        <w:rPr>
          <w:rFonts w:asciiTheme="majorHAnsi" w:hAnsiTheme="majorHAnsi"/>
          <w:b/>
        </w:rPr>
      </w:pPr>
      <w:r w:rsidRPr="00D72C06">
        <w:rPr>
          <w:rFonts w:ascii="Calibri Light" w:hAnsi="Calibri Light"/>
          <w:b/>
          <w:sz w:val="24"/>
          <w:szCs w:val="24"/>
        </w:rPr>
        <w:t>Agenda</w:t>
      </w:r>
      <w:r w:rsidRPr="00453513">
        <w:rPr>
          <w:rFonts w:ascii="Calibri Light" w:hAnsi="Calibri Light"/>
          <w:b/>
        </w:rPr>
        <w:br/>
      </w:r>
    </w:p>
    <w:p w14:paraId="0BC811EE" w14:textId="339A95E1" w:rsidR="00050BA9" w:rsidRPr="00F86961" w:rsidRDefault="00B53839" w:rsidP="00D26F0B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lcome by Chair (Peter Wong</w:t>
      </w:r>
      <w:r w:rsidR="00050BA9" w:rsidRPr="00F86961">
        <w:rPr>
          <w:rFonts w:asciiTheme="majorHAnsi" w:hAnsiTheme="majorHAnsi"/>
          <w:sz w:val="24"/>
          <w:szCs w:val="24"/>
        </w:rPr>
        <w:t>)</w:t>
      </w:r>
    </w:p>
    <w:p w14:paraId="15649714" w14:textId="4833F09B" w:rsidR="00050BA9" w:rsidRPr="00F86961" w:rsidRDefault="00050BA9" w:rsidP="00D26F0B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 xml:space="preserve">Approval of the Minutes – </w:t>
      </w:r>
      <w:r w:rsidR="00CB0B5D">
        <w:rPr>
          <w:rFonts w:asciiTheme="majorHAnsi" w:hAnsiTheme="majorHAnsi"/>
          <w:sz w:val="24"/>
          <w:szCs w:val="24"/>
        </w:rPr>
        <w:t>September 12</w:t>
      </w:r>
      <w:r w:rsidR="00B53839">
        <w:rPr>
          <w:rFonts w:asciiTheme="majorHAnsi" w:hAnsiTheme="majorHAnsi"/>
          <w:sz w:val="24"/>
          <w:szCs w:val="24"/>
        </w:rPr>
        <w:t>, 2020</w:t>
      </w:r>
    </w:p>
    <w:p w14:paraId="15D27B7C" w14:textId="70A58C8B" w:rsidR="00D26F0B" w:rsidRDefault="00050BA9" w:rsidP="00D26F0B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  <w:lang w:val="es-ES"/>
        </w:rPr>
      </w:pPr>
      <w:r w:rsidRPr="00F86961">
        <w:rPr>
          <w:rFonts w:asciiTheme="majorHAnsi" w:hAnsiTheme="majorHAnsi"/>
          <w:sz w:val="24"/>
          <w:szCs w:val="24"/>
          <w:lang w:val="es-ES"/>
        </w:rPr>
        <w:t xml:space="preserve">President’s </w:t>
      </w:r>
      <w:proofErr w:type="spellStart"/>
      <w:r w:rsidRPr="00F86961">
        <w:rPr>
          <w:rFonts w:asciiTheme="majorHAnsi" w:hAnsiTheme="majorHAnsi"/>
          <w:sz w:val="24"/>
          <w:szCs w:val="24"/>
          <w:lang w:val="es-ES"/>
        </w:rPr>
        <w:t>Report</w:t>
      </w:r>
      <w:proofErr w:type="spellEnd"/>
      <w:r w:rsidRPr="00F86961">
        <w:rPr>
          <w:rFonts w:asciiTheme="majorHAnsi" w:hAnsiTheme="majorHAnsi"/>
          <w:sz w:val="24"/>
          <w:szCs w:val="24"/>
          <w:lang w:val="es-ES"/>
        </w:rPr>
        <w:t xml:space="preserve"> (Dr. Erika Endrijonas)</w:t>
      </w:r>
    </w:p>
    <w:p w14:paraId="1A0DB08D" w14:textId="043A21A7" w:rsidR="000010C6" w:rsidRPr="00F86961" w:rsidRDefault="000010C6" w:rsidP="00D26F0B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  <w:lang w:val="es-ES"/>
        </w:rPr>
      </w:pPr>
      <w:r>
        <w:rPr>
          <w:rFonts w:asciiTheme="majorHAnsi" w:hAnsiTheme="majorHAnsi"/>
          <w:sz w:val="24"/>
          <w:szCs w:val="24"/>
          <w:lang w:val="es-ES"/>
        </w:rPr>
        <w:t xml:space="preserve">PAAPI </w:t>
      </w:r>
      <w:proofErr w:type="spellStart"/>
      <w:r>
        <w:rPr>
          <w:rFonts w:asciiTheme="majorHAnsi" w:hAnsiTheme="majorHAnsi"/>
          <w:sz w:val="24"/>
          <w:szCs w:val="24"/>
          <w:lang w:val="es-ES"/>
        </w:rPr>
        <w:t>Scholarship</w:t>
      </w:r>
      <w:proofErr w:type="spellEnd"/>
      <w:r>
        <w:rPr>
          <w:rFonts w:asciiTheme="majorHAnsi" w:hAnsiTheme="majorHAnsi"/>
          <w:sz w:val="24"/>
          <w:szCs w:val="24"/>
          <w:lang w:val="es-ES"/>
        </w:rPr>
        <w:t xml:space="preserve"> </w:t>
      </w:r>
      <w:proofErr w:type="spellStart"/>
      <w:r>
        <w:rPr>
          <w:rFonts w:asciiTheme="majorHAnsi" w:hAnsiTheme="majorHAnsi"/>
          <w:sz w:val="24"/>
          <w:szCs w:val="24"/>
          <w:lang w:val="es-ES"/>
        </w:rPr>
        <w:t>Launch</w:t>
      </w:r>
      <w:proofErr w:type="spellEnd"/>
      <w:r>
        <w:rPr>
          <w:rFonts w:asciiTheme="majorHAnsi" w:hAnsiTheme="majorHAnsi"/>
          <w:sz w:val="24"/>
          <w:szCs w:val="24"/>
          <w:lang w:val="es-ES"/>
        </w:rPr>
        <w:t xml:space="preserve"> (Roger Huang)</w:t>
      </w:r>
    </w:p>
    <w:p w14:paraId="601FFDAF" w14:textId="1D26A27D" w:rsidR="000010C6" w:rsidRPr="000010C6" w:rsidRDefault="00EA6CCC" w:rsidP="000010C6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Membership </w:t>
      </w:r>
      <w:r w:rsidR="00F86961">
        <w:rPr>
          <w:rFonts w:asciiTheme="majorHAnsi" w:hAnsiTheme="majorHAnsi"/>
          <w:sz w:val="24"/>
          <w:szCs w:val="24"/>
        </w:rPr>
        <w:t>(</w:t>
      </w:r>
      <w:r w:rsidR="00700787">
        <w:rPr>
          <w:rFonts w:asciiTheme="majorHAnsi" w:hAnsiTheme="majorHAnsi"/>
          <w:sz w:val="24"/>
          <w:szCs w:val="24"/>
        </w:rPr>
        <w:t xml:space="preserve">Dr. </w:t>
      </w:r>
      <w:r w:rsidR="00B53839">
        <w:rPr>
          <w:rFonts w:asciiTheme="majorHAnsi" w:hAnsiTheme="majorHAnsi"/>
          <w:sz w:val="24"/>
          <w:szCs w:val="24"/>
        </w:rPr>
        <w:t>Sally Chou</w:t>
      </w:r>
      <w:r w:rsidR="00F86961">
        <w:rPr>
          <w:rFonts w:asciiTheme="majorHAnsi" w:hAnsiTheme="majorHAnsi"/>
          <w:sz w:val="24"/>
          <w:szCs w:val="24"/>
        </w:rPr>
        <w:t>)</w:t>
      </w:r>
    </w:p>
    <w:p w14:paraId="6991BEF8" w14:textId="7548EAB3" w:rsidR="000010C6" w:rsidRDefault="00043DD0" w:rsidP="000010C6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PI </w:t>
      </w:r>
      <w:r w:rsidR="001D1F09">
        <w:rPr>
          <w:rFonts w:asciiTheme="majorHAnsi" w:hAnsiTheme="majorHAnsi"/>
          <w:sz w:val="24"/>
          <w:szCs w:val="24"/>
        </w:rPr>
        <w:t>Spring Symposium (</w:t>
      </w:r>
      <w:r w:rsidR="00700787">
        <w:rPr>
          <w:rFonts w:asciiTheme="majorHAnsi" w:hAnsiTheme="majorHAnsi"/>
          <w:sz w:val="24"/>
          <w:szCs w:val="24"/>
        </w:rPr>
        <w:t xml:space="preserve">Dr. </w:t>
      </w:r>
      <w:r w:rsidR="001D1F09">
        <w:rPr>
          <w:rFonts w:asciiTheme="majorHAnsi" w:hAnsiTheme="majorHAnsi"/>
          <w:sz w:val="24"/>
          <w:szCs w:val="24"/>
        </w:rPr>
        <w:t>Tooktook</w:t>
      </w:r>
      <w:r w:rsidR="00700787">
        <w:rPr>
          <w:rFonts w:asciiTheme="majorHAnsi" w:hAnsiTheme="majorHAnsi"/>
          <w:sz w:val="24"/>
          <w:szCs w:val="24"/>
        </w:rPr>
        <w:t xml:space="preserve"> Thongthiraj</w:t>
      </w:r>
      <w:r w:rsidR="001D1F09">
        <w:rPr>
          <w:rFonts w:asciiTheme="majorHAnsi" w:hAnsiTheme="majorHAnsi"/>
          <w:sz w:val="24"/>
          <w:szCs w:val="24"/>
        </w:rPr>
        <w:t>)</w:t>
      </w:r>
    </w:p>
    <w:p w14:paraId="21E6067D" w14:textId="39A2BE9C" w:rsidR="00050BA9" w:rsidRDefault="00BF14D0" w:rsidP="005D7B6E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 w:rsidRPr="00BF14D0">
        <w:rPr>
          <w:rFonts w:asciiTheme="majorHAnsi" w:hAnsiTheme="majorHAnsi"/>
          <w:sz w:val="24"/>
          <w:szCs w:val="24"/>
        </w:rPr>
        <w:t>Updating the PAAPI Committee Bylaws</w:t>
      </w:r>
      <w:r w:rsidR="00050BA9" w:rsidRPr="00BF14D0">
        <w:rPr>
          <w:rFonts w:asciiTheme="majorHAnsi" w:hAnsiTheme="majorHAnsi"/>
          <w:sz w:val="24"/>
          <w:szCs w:val="24"/>
        </w:rPr>
        <w:t xml:space="preserve"> </w:t>
      </w:r>
    </w:p>
    <w:p w14:paraId="337740A9" w14:textId="668C5D98" w:rsidR="00735B45" w:rsidRPr="00BF14D0" w:rsidRDefault="00735B45" w:rsidP="005D7B6E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New Business</w:t>
      </w:r>
    </w:p>
    <w:p w14:paraId="6F6ECD7D" w14:textId="6656ECFA" w:rsidR="00050BA9" w:rsidRDefault="00050BA9" w:rsidP="00D26F0B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>Announcements</w:t>
      </w:r>
    </w:p>
    <w:p w14:paraId="2FCE0F6F" w14:textId="20246078" w:rsidR="008513CE" w:rsidRPr="00A97108" w:rsidRDefault="00683F68" w:rsidP="00683F68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 w:rsidRPr="00A97108">
        <w:rPr>
          <w:rFonts w:asciiTheme="majorHAnsi" w:hAnsiTheme="majorHAnsi"/>
          <w:sz w:val="24"/>
          <w:szCs w:val="24"/>
        </w:rPr>
        <w:t>2021 Meetings</w:t>
      </w:r>
      <w:r w:rsidR="00876054" w:rsidRPr="00A97108">
        <w:rPr>
          <w:rFonts w:asciiTheme="majorHAnsi" w:hAnsiTheme="majorHAnsi"/>
          <w:sz w:val="24"/>
          <w:szCs w:val="24"/>
        </w:rPr>
        <w:t xml:space="preserve"> –</w:t>
      </w:r>
      <w:r w:rsidR="00BF14D0" w:rsidRPr="00A97108">
        <w:rPr>
          <w:rFonts w:asciiTheme="majorHAnsi" w:hAnsiTheme="majorHAnsi"/>
          <w:sz w:val="24"/>
          <w:szCs w:val="24"/>
        </w:rPr>
        <w:t xml:space="preserve"> </w:t>
      </w:r>
      <w:bookmarkStart w:id="0" w:name="_GoBack"/>
      <w:bookmarkEnd w:id="0"/>
      <w:r w:rsidR="00A97108" w:rsidRPr="00A97108">
        <w:rPr>
          <w:rFonts w:asciiTheme="majorHAnsi" w:hAnsiTheme="majorHAnsi"/>
          <w:sz w:val="24"/>
          <w:szCs w:val="24"/>
        </w:rPr>
        <w:t xml:space="preserve">March </w:t>
      </w:r>
      <w:r w:rsidR="00876054" w:rsidRPr="00A97108">
        <w:rPr>
          <w:rFonts w:asciiTheme="majorHAnsi" w:hAnsiTheme="majorHAnsi"/>
          <w:sz w:val="24"/>
          <w:szCs w:val="24"/>
        </w:rPr>
        <w:t>1</w:t>
      </w:r>
      <w:r w:rsidR="00A97108" w:rsidRPr="00A97108">
        <w:rPr>
          <w:rFonts w:asciiTheme="majorHAnsi" w:hAnsiTheme="majorHAnsi"/>
          <w:sz w:val="24"/>
          <w:szCs w:val="24"/>
        </w:rPr>
        <w:t>3</w:t>
      </w:r>
      <w:r w:rsidR="00876054" w:rsidRPr="00A97108">
        <w:rPr>
          <w:rFonts w:asciiTheme="majorHAnsi" w:hAnsiTheme="majorHAnsi"/>
          <w:sz w:val="24"/>
          <w:szCs w:val="24"/>
        </w:rPr>
        <w:t>, 202</w:t>
      </w:r>
      <w:r w:rsidR="00A97108" w:rsidRPr="00A97108">
        <w:rPr>
          <w:rFonts w:asciiTheme="majorHAnsi" w:hAnsiTheme="majorHAnsi"/>
          <w:sz w:val="24"/>
          <w:szCs w:val="24"/>
        </w:rPr>
        <w:t>1 &amp; June 12, 2021</w:t>
      </w:r>
    </w:p>
    <w:p w14:paraId="6CF3BE7C" w14:textId="22B744D9" w:rsidR="00C05149" w:rsidRPr="00E0045C" w:rsidRDefault="00050BA9" w:rsidP="00E0045C">
      <w:pPr>
        <w:pStyle w:val="ListParagraph"/>
        <w:numPr>
          <w:ilvl w:val="0"/>
          <w:numId w:val="3"/>
        </w:numPr>
        <w:spacing w:after="200" w:line="360" w:lineRule="auto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>Adjourned</w:t>
      </w:r>
    </w:p>
    <w:sectPr w:rsidR="00C05149" w:rsidRPr="00E0045C" w:rsidSect="005E6D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183D03" w14:textId="77777777" w:rsidR="00A52684" w:rsidRDefault="00A52684">
      <w:r>
        <w:separator/>
      </w:r>
    </w:p>
  </w:endnote>
  <w:endnote w:type="continuationSeparator" w:id="0">
    <w:p w14:paraId="2410351E" w14:textId="77777777" w:rsidR="00A52684" w:rsidRDefault="00A52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D506FB" w14:textId="77777777" w:rsidR="00A52684" w:rsidRDefault="00A52684">
      <w:r>
        <w:separator/>
      </w:r>
    </w:p>
  </w:footnote>
  <w:footnote w:type="continuationSeparator" w:id="0">
    <w:p w14:paraId="654F6DC4" w14:textId="77777777" w:rsidR="00A52684" w:rsidRDefault="00A52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058"/>
    <w:multiLevelType w:val="multilevel"/>
    <w:tmpl w:val="8BE68D8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2252B"/>
    <w:multiLevelType w:val="hybridMultilevel"/>
    <w:tmpl w:val="5CB8972E"/>
    <w:lvl w:ilvl="0" w:tplc="D50230DE">
      <w:start w:val="1"/>
      <w:numFmt w:val="upperRoman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23C53B6">
      <w:start w:val="2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AC79B3"/>
    <w:multiLevelType w:val="hybridMultilevel"/>
    <w:tmpl w:val="8BE68D88"/>
    <w:lvl w:ilvl="0" w:tplc="D50230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A30173"/>
    <w:multiLevelType w:val="hybridMultilevel"/>
    <w:tmpl w:val="C8D07EF2"/>
    <w:lvl w:ilvl="0" w:tplc="16C86652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LUwMTc3NDE1MDRR0lEKTi0uzszPAykwrAUA5xyrvCwAAAA="/>
  </w:docVars>
  <w:rsids>
    <w:rsidRoot w:val="00050BA9"/>
    <w:rsid w:val="000010C6"/>
    <w:rsid w:val="00043DD0"/>
    <w:rsid w:val="00047EC5"/>
    <w:rsid w:val="00050BA9"/>
    <w:rsid w:val="000C54F4"/>
    <w:rsid w:val="00174558"/>
    <w:rsid w:val="001D1F09"/>
    <w:rsid w:val="00216AC1"/>
    <w:rsid w:val="002404C7"/>
    <w:rsid w:val="004C60A8"/>
    <w:rsid w:val="005E6DB9"/>
    <w:rsid w:val="00653734"/>
    <w:rsid w:val="00683F68"/>
    <w:rsid w:val="006C5E11"/>
    <w:rsid w:val="00700787"/>
    <w:rsid w:val="00706E05"/>
    <w:rsid w:val="00732D4A"/>
    <w:rsid w:val="00735B45"/>
    <w:rsid w:val="007F61A6"/>
    <w:rsid w:val="00850AB7"/>
    <w:rsid w:val="008513CE"/>
    <w:rsid w:val="00856A27"/>
    <w:rsid w:val="00876054"/>
    <w:rsid w:val="008877E0"/>
    <w:rsid w:val="008B00F1"/>
    <w:rsid w:val="00907A77"/>
    <w:rsid w:val="00991374"/>
    <w:rsid w:val="00A11CF8"/>
    <w:rsid w:val="00A50CC1"/>
    <w:rsid w:val="00A52684"/>
    <w:rsid w:val="00A97108"/>
    <w:rsid w:val="00B53839"/>
    <w:rsid w:val="00BF14D0"/>
    <w:rsid w:val="00C06880"/>
    <w:rsid w:val="00C2387C"/>
    <w:rsid w:val="00C326B3"/>
    <w:rsid w:val="00CB0B5D"/>
    <w:rsid w:val="00D26F0B"/>
    <w:rsid w:val="00D43558"/>
    <w:rsid w:val="00D72C06"/>
    <w:rsid w:val="00D934B3"/>
    <w:rsid w:val="00E0045C"/>
    <w:rsid w:val="00EA6CCC"/>
    <w:rsid w:val="00F86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3C3F9"/>
  <w15:chartTrackingRefBased/>
  <w15:docId w15:val="{766FAFE4-DEAE-4809-859A-312AC6BF2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0BA9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B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0B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0BA9"/>
  </w:style>
  <w:style w:type="paragraph" w:styleId="Footer">
    <w:name w:val="footer"/>
    <w:basedOn w:val="Normal"/>
    <w:link w:val="FooterChar"/>
    <w:uiPriority w:val="99"/>
    <w:unhideWhenUsed/>
    <w:rsid w:val="00050B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0BA9"/>
  </w:style>
  <w:style w:type="paragraph" w:styleId="BalloonText">
    <w:name w:val="Balloon Text"/>
    <w:basedOn w:val="Normal"/>
    <w:link w:val="BalloonTextChar"/>
    <w:uiPriority w:val="99"/>
    <w:semiHidden/>
    <w:unhideWhenUsed/>
    <w:rsid w:val="006537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7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Khwajazada</dc:creator>
  <cp:keywords/>
  <dc:description/>
  <cp:lastModifiedBy>Armine Galukyan</cp:lastModifiedBy>
  <cp:revision>2</cp:revision>
  <cp:lastPrinted>2019-12-12T00:47:00Z</cp:lastPrinted>
  <dcterms:created xsi:type="dcterms:W3CDTF">2020-12-11T21:01:00Z</dcterms:created>
  <dcterms:modified xsi:type="dcterms:W3CDTF">2020-12-11T21:01:00Z</dcterms:modified>
</cp:coreProperties>
</file>